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iley Stojanoff</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ile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tojanoff</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849 West Lunt Avenue Lincolnwood 6071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moons23@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347869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la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aroli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3/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2/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